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2C91875F" w14:textId="63261B6F" w:rsidR="009E1DD2" w:rsidRPr="008401DD" w:rsidRDefault="009E1DD2" w:rsidP="009E1DD2">
      <w:pPr>
        <w:pStyle w:val="JBDGM-Hinweise"/>
        <w:rPr>
          <w:b/>
          <w:bCs/>
          <w:sz w:val="24"/>
          <w:szCs w:val="24"/>
        </w:rPr>
      </w:pPr>
      <w:r w:rsidRPr="008401DD">
        <w:rPr>
          <w:b/>
          <w:bCs/>
          <w:sz w:val="24"/>
          <w:szCs w:val="24"/>
        </w:rPr>
        <w:t xml:space="preserve">Vorlage des Jahrbuchs Musikpsychologie (JBDGM) für die </w:t>
      </w:r>
      <w:r>
        <w:rPr>
          <w:b/>
          <w:bCs/>
          <w:sz w:val="24"/>
          <w:szCs w:val="24"/>
        </w:rPr>
        <w:t>Textform ‚</w:t>
      </w:r>
      <w:r w:rsidR="00244103">
        <w:rPr>
          <w:b/>
          <w:bCs/>
          <w:sz w:val="24"/>
          <w:szCs w:val="24"/>
        </w:rPr>
        <w:t>Rezension</w:t>
      </w:r>
      <w:r>
        <w:rPr>
          <w:b/>
          <w:bCs/>
          <w:sz w:val="24"/>
          <w:szCs w:val="24"/>
        </w:rPr>
        <w:t xml:space="preserve">‘ </w:t>
      </w:r>
    </w:p>
    <w:p w14:paraId="1E383D78" w14:textId="5F8CF51C" w:rsidR="006A7EA1" w:rsidRPr="00387603" w:rsidRDefault="006A7EA1" w:rsidP="006A7EA1">
      <w:pPr>
        <w:pStyle w:val="JBDGM-Hinweise"/>
      </w:pPr>
      <w:r>
        <w:t xml:space="preserve">Diese Vorlage ist </w:t>
      </w:r>
      <w:r>
        <w:rPr>
          <w:b/>
          <w:bCs/>
        </w:rPr>
        <w:t>nur</w:t>
      </w:r>
      <w:r w:rsidRPr="000D6196">
        <w:rPr>
          <w:b/>
          <w:bCs/>
        </w:rPr>
        <w:t xml:space="preserve"> für </w:t>
      </w:r>
      <w:r>
        <w:rPr>
          <w:b/>
          <w:bCs/>
        </w:rPr>
        <w:t>Einreichung von Beiträgen der Textform ‚Rezension‘</w:t>
      </w:r>
      <w:r>
        <w:t xml:space="preserve"> gedacht. Für die anonymisierte Ersteinreichung von Forschungsberichten und für andere Textarten (Spots, Nahaufnahmen, Tagungsberichte) stellen wir unter </w:t>
      </w:r>
      <w:hyperlink r:id="rId9" w:history="1">
        <w:r w:rsidR="008257DE" w:rsidRPr="00552F33">
          <w:rPr>
            <w:rStyle w:val="Hyperlink"/>
          </w:rPr>
          <w:t>https://jbdgm.psychopen.eu/index.php/JBDGM/einreichen</w:t>
        </w:r>
      </w:hyperlink>
      <w:r>
        <w:t xml:space="preserve"> eigene Vorlagen zur Verfügung. </w:t>
      </w:r>
    </w:p>
    <w:p w14:paraId="6E9AD9F1" w14:textId="77777777" w:rsidR="006A7EA1" w:rsidRDefault="006A7EA1" w:rsidP="006A7EA1">
      <w:pPr>
        <w:pStyle w:val="JBDGM-Hinweise"/>
      </w:pPr>
      <w:r w:rsidRPr="00D34E0A">
        <w:t>In den Rezensionen wird aktuelle Literatur besprochen, die für die Leserschaft des Jahrbuches von Interesse ist.</w:t>
      </w:r>
      <w:r>
        <w:t xml:space="preserve"> </w:t>
      </w:r>
      <w:r w:rsidRPr="00405B20">
        <w:t xml:space="preserve">Wir akzeptieren nur </w:t>
      </w:r>
      <w:r w:rsidRPr="005D07E4">
        <w:t>originale</w:t>
      </w:r>
      <w:r w:rsidRPr="00405B20">
        <w:t xml:space="preserve"> Arbeiten, die noch nicht an anderer Stelle veröffentlicht worden sind. </w:t>
      </w:r>
    </w:p>
    <w:p w14:paraId="45A7D8FA" w14:textId="40757A5A" w:rsidR="006A7EA1" w:rsidRPr="000725CB" w:rsidRDefault="006A7EA1" w:rsidP="006A7EA1">
      <w:pPr>
        <w:pStyle w:val="JBDGM-Hinweise"/>
      </w:pPr>
      <w:r w:rsidRPr="006750B6">
        <w:t xml:space="preserve">Im Unterschied zu Forschungsberichten, Spots und Nahaufnahmen erscheinen </w:t>
      </w:r>
      <w:r>
        <w:t>Rezensionen</w:t>
      </w:r>
      <w:r w:rsidRPr="006750B6">
        <w:t xml:space="preserve"> NICHT Online First, sondern </w:t>
      </w:r>
      <w:r w:rsidRPr="006A13AC">
        <w:rPr>
          <w:b/>
          <w:bCs/>
        </w:rPr>
        <w:t>erst</w:t>
      </w:r>
      <w:r w:rsidRPr="006750B6">
        <w:rPr>
          <w:b/>
          <w:bCs/>
        </w:rPr>
        <w:t xml:space="preserve"> in der nachträglich erscheinenden Druckfassung</w:t>
      </w:r>
      <w:r w:rsidRPr="006750B6">
        <w:t xml:space="preserve"> des Jahrbuchs Musikpsychologie.</w:t>
      </w:r>
      <w:r>
        <w:t xml:space="preserve"> Bei Rezensionen dienen die Angaben zum rezensierten Werk als Titel des Beitrags. </w:t>
      </w:r>
      <w:r w:rsidRPr="00AC7EA3">
        <w:rPr>
          <w:b/>
          <w:bCs/>
        </w:rPr>
        <w:t>Die Namen der Rezensenten</w:t>
      </w:r>
      <w:r w:rsidR="008257DE">
        <w:rPr>
          <w:rStyle w:val="Funotenzeichen"/>
        </w:rPr>
        <w:footnoteReference w:id="2"/>
      </w:r>
      <w:r w:rsidRPr="00AC7EA3">
        <w:rPr>
          <w:b/>
          <w:bCs/>
        </w:rPr>
        <w:t xml:space="preserve"> erscheinen unterhalb des Textes</w:t>
      </w:r>
      <w:r w:rsidRPr="000725CB">
        <w:t xml:space="preserve">. Die </w:t>
      </w:r>
      <w:r>
        <w:t xml:space="preserve">in dieser Vorlage erbetenen, übrigen Angaben </w:t>
      </w:r>
      <w:r w:rsidRPr="000725CB">
        <w:t xml:space="preserve">dienen </w:t>
      </w:r>
      <w:r>
        <w:t xml:space="preserve">lediglich </w:t>
      </w:r>
      <w:r w:rsidRPr="000725CB">
        <w:t>der Information der Redaktion.</w:t>
      </w:r>
    </w:p>
    <w:p w14:paraId="745468EE" w14:textId="77777777" w:rsidR="006A7EA1" w:rsidRDefault="006A7EA1" w:rsidP="006A7EA1">
      <w:pPr>
        <w:pStyle w:val="JBDGM-Hinweise"/>
        <w:spacing w:before="240" w:line="288" w:lineRule="auto"/>
      </w:pPr>
      <w:r>
        <w:t>Beachten Sie folgende, allgemeine Hinweise:</w:t>
      </w:r>
    </w:p>
    <w:p w14:paraId="654A5A62" w14:textId="77777777" w:rsidR="006A7EA1" w:rsidRDefault="006A7EA1" w:rsidP="006A7EA1">
      <w:pPr>
        <w:pStyle w:val="JBDGM-Hinweis-Liste"/>
      </w:pPr>
      <w:r>
        <w:t xml:space="preserve">Der Umfang einer Rezension darf </w:t>
      </w:r>
      <w:r w:rsidRPr="00F55BA4">
        <w:rPr>
          <w:b/>
          <w:bCs/>
        </w:rPr>
        <w:t>maximal</w:t>
      </w:r>
      <w:r>
        <w:t xml:space="preserve"> </w:t>
      </w:r>
      <w:r>
        <w:rPr>
          <w:b/>
          <w:bCs/>
        </w:rPr>
        <w:t>9</w:t>
      </w:r>
      <w:r w:rsidRPr="00206730">
        <w:rPr>
          <w:b/>
          <w:bCs/>
        </w:rPr>
        <w:t>.000 Zeichen in</w:t>
      </w:r>
      <w:r>
        <w:rPr>
          <w:b/>
          <w:bCs/>
        </w:rPr>
        <w:t>k</w:t>
      </w:r>
      <w:r w:rsidRPr="00206730">
        <w:rPr>
          <w:b/>
          <w:bCs/>
        </w:rPr>
        <w:t xml:space="preserve">l. Leerzeichen </w:t>
      </w:r>
      <w:r w:rsidRPr="00B42A11">
        <w:rPr>
          <w:b/>
          <w:bCs/>
        </w:rPr>
        <w:t>nicht überschreiten</w:t>
      </w:r>
      <w:r>
        <w:t xml:space="preserve">. Dies bezieht sich auf das </w:t>
      </w:r>
      <w:r w:rsidRPr="000D6196">
        <w:rPr>
          <w:b/>
          <w:bCs/>
        </w:rPr>
        <w:t>gesamte Manuskript</w:t>
      </w:r>
      <w:r>
        <w:t xml:space="preserve"> inkl. Titelseite und Literaturverzeichnis. </w:t>
      </w:r>
    </w:p>
    <w:p w14:paraId="707A5F67" w14:textId="77777777" w:rsidR="006A7EA1" w:rsidRPr="005E09E5" w:rsidRDefault="006A7EA1" w:rsidP="006A7EA1">
      <w:pPr>
        <w:pStyle w:val="JBDGM-Hinweis-Liste"/>
      </w:pPr>
      <w:r w:rsidRPr="005E09E5">
        <w:t xml:space="preserve">Anders als die übrigen Textformen enthalten </w:t>
      </w:r>
      <w:r>
        <w:t>Rezensionen</w:t>
      </w:r>
      <w:r w:rsidRPr="005E09E5">
        <w:t xml:space="preserve"> </w:t>
      </w:r>
      <w:r w:rsidRPr="005E09E5">
        <w:rPr>
          <w:b/>
          <w:bCs/>
        </w:rPr>
        <w:t>keine Zusammenfassung und keine Schlüsselworte</w:t>
      </w:r>
      <w:r w:rsidRPr="005E09E5">
        <w:t>.</w:t>
      </w:r>
    </w:p>
    <w:p w14:paraId="21AAF1A6" w14:textId="77777777" w:rsidR="006A7EA1" w:rsidRPr="000B432F" w:rsidRDefault="006A7EA1" w:rsidP="006A7EA1">
      <w:pPr>
        <w:pStyle w:val="JBDGM-Hinweis-Liste"/>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36053144" w14:textId="77777777" w:rsidR="006A7EA1" w:rsidRDefault="006A7EA1" w:rsidP="006A7EA1">
      <w:pPr>
        <w:pStyle w:val="JBDGM-Hinweis-Liste"/>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Ihnen wichtige Hinweise</w:t>
      </w:r>
      <w:r>
        <w:t xml:space="preserve">. </w:t>
      </w:r>
      <w:r w:rsidRPr="00EC2A44">
        <w:t xml:space="preserve">Diese Hinweise können </w:t>
      </w:r>
      <w:r>
        <w:t xml:space="preserve">und sollten </w:t>
      </w:r>
      <w:r w:rsidRPr="00EC2A44">
        <w:t>später gelöscht werden</w:t>
      </w:r>
      <w:r>
        <w:t>, ebenso wie diese einleitende Hinweisseite und die Hinweisseiten am Ende dieses Dokuments</w:t>
      </w:r>
      <w:r w:rsidRPr="00EC2A44">
        <w:t xml:space="preserve">. </w:t>
      </w:r>
    </w:p>
    <w:p w14:paraId="003FCDE1" w14:textId="77777777" w:rsidR="006A7EA1" w:rsidRDefault="006A7EA1" w:rsidP="006A7EA1">
      <w:pPr>
        <w:pStyle w:val="JBDGM-Hinweis-Liste"/>
      </w:pPr>
      <w:r>
        <w:t xml:space="preserve">Bitte verwenden Sie keine Mühe auf die Optimierung des </w:t>
      </w:r>
      <w:r w:rsidRPr="001D50B8">
        <w:t>Layouts</w:t>
      </w:r>
      <w:r>
        <w:t xml:space="preserve"> Ihres Manuskripts. Diese Datei dient vor allem der Übermittlung von Textinhalt und -struktur. Das endgültige Erscheinungsbild wird im Zuge der Veröffentlichung ohnehin noch an das jeweilige Publikationsmedium und -format angepasst. </w:t>
      </w:r>
    </w:p>
    <w:p w14:paraId="2AC9F1DA" w14:textId="77777777" w:rsidR="006A7EA1" w:rsidRDefault="006A7EA1" w:rsidP="006A7EA1">
      <w:pPr>
        <w:pStyle w:val="JBDGM-Hinweis-Liste"/>
      </w:pPr>
      <w:r>
        <w:t xml:space="preserve">Stellen Sie von jeder in den Text integrierten Abbildung auch eine </w:t>
      </w:r>
      <w:r w:rsidRPr="009B4165">
        <w:t>eigenständige, hochaufgelöste (mind. 300 ppi), druckfertige Grafikdatei (Format PNG, max. Größe je 8 MB)</w:t>
      </w:r>
      <w:r>
        <w:t xml:space="preserve"> bereit und laden Sie diese über das JBDGM-Portal hoch.</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76ABB132" w14:textId="77777777" w:rsidR="002C7186" w:rsidRDefault="002C7186" w:rsidP="003957CB">
      <w:pPr>
        <w:pStyle w:val="JBDGM-GelberHinweis"/>
        <w:spacing w:after="480"/>
      </w:pPr>
      <w:r w:rsidRPr="009B3F49">
        <w:rPr>
          <w:highlight w:val="yellow"/>
        </w:rPr>
        <w:t xml:space="preserve">Hinweis: Der Kurztitel erscheint lediglich auf der ersten Seite des Manuskripts und nicht, wie im APA Zitationsstil üblich, in der Kopfzeile auf jeder Seite. Bitte fügen Sie den Kurztitel hier als normalen Text ein und fügen ihn </w:t>
      </w:r>
      <w:r w:rsidRPr="009B3F49">
        <w:rPr>
          <w:b/>
          <w:bCs/>
          <w:highlight w:val="yellow"/>
        </w:rPr>
        <w:t>nicht</w:t>
      </w:r>
      <w:r w:rsidRPr="009B3F49">
        <w:rPr>
          <w:highlight w:val="yellow"/>
        </w:rPr>
        <w:t xml:space="preserve"> gesondert der Kopfzeile hinzu.</w:t>
      </w:r>
      <w:r>
        <w:br/>
      </w:r>
      <w:r w:rsidRPr="00E04CF4">
        <w:rPr>
          <w:highlight w:val="yellow"/>
        </w:rPr>
        <w:t xml:space="preserve">Beispiel: </w:t>
      </w:r>
      <w:r>
        <w:rPr>
          <w:highlight w:val="yellow"/>
        </w:rPr>
        <w:t xml:space="preserve">„Rezension: </w:t>
      </w:r>
      <w:r w:rsidRPr="00E04CF4">
        <w:rPr>
          <w:highlight w:val="yellow"/>
        </w:rPr>
        <w:t>Handbuch Musikpsychologie, 2018</w:t>
      </w:r>
      <w:r>
        <w:t>“</w:t>
      </w:r>
    </w:p>
    <w:p w14:paraId="7765C1CB" w14:textId="484BD3A3" w:rsidR="002C7186" w:rsidRPr="00E04CF4" w:rsidRDefault="002C7186" w:rsidP="002C7186">
      <w:pPr>
        <w:pStyle w:val="Titel"/>
        <w:spacing w:line="276" w:lineRule="auto"/>
        <w:rPr>
          <w:rFonts w:cs="Arial"/>
          <w:sz w:val="36"/>
          <w:szCs w:val="36"/>
          <w:lang w:val="de-DE"/>
        </w:rPr>
      </w:pPr>
      <w:r w:rsidRPr="00B32B4D">
        <w:rPr>
          <w:rFonts w:cs="Arial"/>
          <w:sz w:val="28"/>
          <w:szCs w:val="28"/>
          <w:lang w:val="de-DE"/>
        </w:rPr>
        <w:t>Autoren bzw. Herausgeber</w:t>
      </w:r>
      <w:r w:rsidR="008257DE">
        <w:rPr>
          <w:rFonts w:cs="Arial"/>
          <w:sz w:val="36"/>
          <w:szCs w:val="36"/>
          <w:lang w:val="de-DE"/>
        </w:rPr>
        <w:t xml:space="preserve"> </w:t>
      </w:r>
      <w:r>
        <w:rPr>
          <w:rFonts w:cs="Arial"/>
          <w:sz w:val="36"/>
          <w:szCs w:val="36"/>
          <w:lang w:val="de-DE"/>
        </w:rPr>
        <w:br/>
      </w:r>
      <w:r w:rsidRPr="00E04CF4">
        <w:rPr>
          <w:rFonts w:cs="Arial"/>
          <w:sz w:val="36"/>
          <w:szCs w:val="36"/>
          <w:lang w:val="de-DE"/>
        </w:rPr>
        <w:t xml:space="preserve">Titel </w:t>
      </w:r>
      <w:r>
        <w:rPr>
          <w:rFonts w:cs="Arial"/>
          <w:sz w:val="36"/>
          <w:szCs w:val="36"/>
          <w:lang w:val="de-DE"/>
        </w:rPr>
        <w:br/>
      </w:r>
      <w:r w:rsidRPr="00E04CF4">
        <w:rPr>
          <w:rFonts w:cs="Arial"/>
          <w:sz w:val="28"/>
          <w:szCs w:val="28"/>
          <w:lang w:val="de-DE"/>
        </w:rPr>
        <w:t>Bibliographische Angaben, Seitenanzahl</w:t>
      </w:r>
      <w:r>
        <w:rPr>
          <w:rFonts w:cs="Arial"/>
          <w:sz w:val="28"/>
          <w:szCs w:val="28"/>
          <w:lang w:val="de-DE"/>
        </w:rPr>
        <w:t xml:space="preserve">, </w:t>
      </w:r>
      <w:r w:rsidRPr="00E04CF4">
        <w:rPr>
          <w:rFonts w:cs="Arial"/>
          <w:sz w:val="28"/>
          <w:szCs w:val="28"/>
          <w:lang w:val="de-DE"/>
        </w:rPr>
        <w:t>Preis</w:t>
      </w:r>
    </w:p>
    <w:p w14:paraId="15C8764B" w14:textId="77777777" w:rsidR="002C7186" w:rsidRDefault="002C7186" w:rsidP="002C7186">
      <w:pPr>
        <w:pStyle w:val="JBDGM-GelberHinweis"/>
        <w:rPr>
          <w:highlight w:val="yellow"/>
          <w:lang w:val="en-GB"/>
        </w:rPr>
      </w:pPr>
      <w:r w:rsidRPr="00D34E0A">
        <w:rPr>
          <w:highlight w:val="yellow"/>
        </w:rPr>
        <w:t>Bitte geben Sie als Titel des Manuskripts die vollständige bibliographische Angabe der besprochenen Publikation, sowie Seitenanzahl</w:t>
      </w:r>
      <w:r>
        <w:rPr>
          <w:highlight w:val="yellow"/>
        </w:rPr>
        <w:t xml:space="preserve"> u</w:t>
      </w:r>
      <w:r w:rsidRPr="00D34E0A">
        <w:rPr>
          <w:highlight w:val="yellow"/>
        </w:rPr>
        <w:t>nd Preis an.</w:t>
      </w:r>
      <w:r w:rsidRPr="00980AC5">
        <w:rPr>
          <w:highlight w:val="yellow"/>
        </w:rPr>
        <w:t xml:space="preserve"> </w:t>
      </w:r>
      <w:proofErr w:type="spellStart"/>
      <w:r w:rsidRPr="00980AC5">
        <w:rPr>
          <w:highlight w:val="yellow"/>
          <w:lang w:val="en-GB"/>
        </w:rPr>
        <w:t>Beispiel</w:t>
      </w:r>
      <w:proofErr w:type="spellEnd"/>
      <w:r w:rsidRPr="00980AC5">
        <w:rPr>
          <w:highlight w:val="yellow"/>
          <w:lang w:val="en-GB"/>
        </w:rPr>
        <w:t xml:space="preserve">: </w:t>
      </w:r>
    </w:p>
    <w:p w14:paraId="466EE44D" w14:textId="77777777" w:rsidR="002C7186" w:rsidRPr="00A708AF" w:rsidRDefault="002C7186" w:rsidP="003957CB">
      <w:pPr>
        <w:pStyle w:val="JBDGM-GelberHinweis"/>
        <w:spacing w:after="360"/>
        <w:jc w:val="center"/>
        <w:rPr>
          <w:b/>
          <w:bCs/>
          <w:highlight w:val="yellow"/>
        </w:rPr>
      </w:pPr>
      <w:r w:rsidRPr="00A708AF">
        <w:rPr>
          <w:b/>
          <w:bCs/>
          <w:highlight w:val="yellow"/>
        </w:rPr>
        <w:t>Andreas C. Lehmann und Reinhard Kopiez (Hrsg.</w:t>
      </w:r>
      <w:r w:rsidRPr="0086767F">
        <w:rPr>
          <w:b/>
          <w:bCs/>
          <w:highlight w:val="yellow"/>
        </w:rPr>
        <w:t>)</w:t>
      </w:r>
      <w:r w:rsidRPr="0086767F">
        <w:rPr>
          <w:b/>
          <w:bCs/>
          <w:highlight w:val="yellow"/>
        </w:rPr>
        <w:br/>
      </w:r>
      <w:r w:rsidRPr="00A708AF">
        <w:rPr>
          <w:b/>
          <w:bCs/>
          <w:highlight w:val="yellow"/>
        </w:rPr>
        <w:t>Handbuch Musikpsychologie</w:t>
      </w:r>
      <w:r w:rsidRPr="0086767F">
        <w:rPr>
          <w:b/>
          <w:bCs/>
          <w:highlight w:val="yellow"/>
        </w:rPr>
        <w:br/>
      </w:r>
      <w:r w:rsidRPr="00A708AF">
        <w:rPr>
          <w:b/>
          <w:bCs/>
          <w:highlight w:val="yellow"/>
        </w:rPr>
        <w:t>Bern: Hogrefe, 2018, 800 S., 49,95 EUR</w:t>
      </w:r>
    </w:p>
    <w:p w14:paraId="385CD3A2" w14:textId="1C706386" w:rsidR="008257DE" w:rsidRPr="002E64D5" w:rsidRDefault="008257DE" w:rsidP="008257DE">
      <w:pPr>
        <w:pStyle w:val="JBDGM-Text"/>
        <w:rPr>
          <w:lang w:val="es-ES"/>
        </w:rPr>
      </w:pPr>
      <w:proofErr w:type="spellStart"/>
      <w:r>
        <w:rPr>
          <w:lang w:val="es-ES"/>
        </w:rPr>
        <w:t>Vorname_a</w:t>
      </w:r>
      <w:proofErr w:type="spellEnd"/>
      <w:r>
        <w:rPr>
          <w:lang w:val="es-ES"/>
        </w:rPr>
        <w:t xml:space="preserve"> </w:t>
      </w:r>
      <w:proofErr w:type="spellStart"/>
      <w:r w:rsidRPr="00345586">
        <w:rPr>
          <w:u w:val="single"/>
          <w:lang w:val="es-ES"/>
        </w:rPr>
        <w:t>Nachname</w:t>
      </w:r>
      <w:r>
        <w:rPr>
          <w:u w:val="single"/>
          <w:lang w:val="es-ES"/>
        </w:rPr>
        <w:t>_a</w:t>
      </w:r>
      <w:proofErr w:type="spellEnd"/>
      <w:r w:rsidRPr="00F84F88">
        <w:rPr>
          <w:lang w:val="es-ES"/>
        </w:rPr>
        <w:t xml:space="preserve">*, </w:t>
      </w:r>
      <w:proofErr w:type="spellStart"/>
      <w:r>
        <w:rPr>
          <w:lang w:val="es-ES"/>
        </w:rPr>
        <w:t>Vorname_b</w:t>
      </w:r>
      <w:proofErr w:type="spellEnd"/>
      <w:r>
        <w:rPr>
          <w:lang w:val="es-ES"/>
        </w:rPr>
        <w:t xml:space="preserve"> </w:t>
      </w:r>
      <w:proofErr w:type="spellStart"/>
      <w:r w:rsidRPr="00345586">
        <w:rPr>
          <w:u w:val="single"/>
          <w:lang w:val="es-ES"/>
        </w:rPr>
        <w:t>Nachname</w:t>
      </w:r>
      <w:r>
        <w:rPr>
          <w:u w:val="single"/>
          <w:lang w:val="es-ES"/>
        </w:rPr>
        <w:t>_b</w:t>
      </w:r>
      <w:proofErr w:type="spellEnd"/>
      <w:r w:rsidRPr="00F84F88">
        <w:rPr>
          <w:lang w:val="es-ES"/>
        </w:rPr>
        <w:t xml:space="preserve">, </w:t>
      </w:r>
      <w:proofErr w:type="spellStart"/>
      <w:r>
        <w:rPr>
          <w:lang w:val="es-ES"/>
        </w:rPr>
        <w:t>Vorname_c</w:t>
      </w:r>
      <w:proofErr w:type="spellEnd"/>
      <w:r>
        <w:rPr>
          <w:lang w:val="es-ES"/>
        </w:rPr>
        <w:t xml:space="preserve"> </w:t>
      </w:r>
      <w:proofErr w:type="spellStart"/>
      <w:r w:rsidRPr="00345586">
        <w:rPr>
          <w:u w:val="single"/>
          <w:lang w:val="es-ES"/>
        </w:rPr>
        <w:t>Nachname</w:t>
      </w:r>
      <w:r>
        <w:rPr>
          <w:u w:val="single"/>
          <w:lang w:val="es-ES"/>
        </w:rPr>
        <w:t>_c</w:t>
      </w:r>
      <w:proofErr w:type="spellEnd"/>
    </w:p>
    <w:p w14:paraId="0C2D079D" w14:textId="24E70098" w:rsidR="002C7186" w:rsidRDefault="002C7186" w:rsidP="002C7186">
      <w:pPr>
        <w:pStyle w:val="JBDGM-GelberHinweis"/>
        <w:spacing w:after="360"/>
      </w:pPr>
      <w:r>
        <w:rPr>
          <w:highlight w:val="yellow"/>
        </w:rPr>
        <w:t xml:space="preserve">Hinweis: </w:t>
      </w:r>
      <w:r w:rsidRPr="00F24134">
        <w:rPr>
          <w:highlight w:val="yellow"/>
        </w:rPr>
        <w:t xml:space="preserve">Bitte geben Sie die vollständigen Namen aller Autor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008257DE" w:rsidRPr="00F24134">
        <w:rPr>
          <w:highlight w:val="yellow"/>
        </w:rPr>
        <w:t xml:space="preserve">Markieren Sie </w:t>
      </w:r>
      <w:r w:rsidR="008257DE">
        <w:rPr>
          <w:highlight w:val="yellow"/>
        </w:rPr>
        <w:t xml:space="preserve">einen (!) </w:t>
      </w:r>
      <w:r w:rsidR="008257DE" w:rsidRPr="00F24134">
        <w:rPr>
          <w:highlight w:val="yellow"/>
        </w:rPr>
        <w:t>korrespondierende</w:t>
      </w:r>
      <w:r w:rsidR="008257DE">
        <w:rPr>
          <w:highlight w:val="yellow"/>
        </w:rPr>
        <w:t>n</w:t>
      </w:r>
      <w:r w:rsidR="008257DE" w:rsidRPr="00F24134">
        <w:rPr>
          <w:highlight w:val="yellow"/>
        </w:rPr>
        <w:t xml:space="preserve"> Autor</w:t>
      </w:r>
      <w:r w:rsidR="008257DE">
        <w:rPr>
          <w:highlight w:val="yellow"/>
        </w:rPr>
        <w:t xml:space="preserve"> </w:t>
      </w:r>
      <w:r w:rsidR="008257DE" w:rsidRPr="00F24134">
        <w:rPr>
          <w:highlight w:val="yellow"/>
        </w:rPr>
        <w:t>mit einem Sternchen (*)</w:t>
      </w:r>
      <w:r w:rsidR="008257DE">
        <w:rPr>
          <w:highlight w:val="yellow"/>
        </w:rPr>
        <w:t>.</w:t>
      </w:r>
      <w:r w:rsidR="008257DE">
        <w:rPr>
          <w:highlight w:val="yellow"/>
        </w:rPr>
        <w:t xml:space="preserve"> </w:t>
      </w:r>
      <w:r w:rsidRPr="00F24134">
        <w:rPr>
          <w:highlight w:val="yellow"/>
        </w:rPr>
        <w:t xml:space="preserve"> </w:t>
      </w:r>
    </w:p>
    <w:p w14:paraId="3689CD01" w14:textId="77777777" w:rsidR="002C7186" w:rsidRPr="00AE5D25" w:rsidRDefault="002C7186" w:rsidP="003957CB">
      <w:pPr>
        <w:pStyle w:val="JBDGM-Text"/>
        <w:spacing w:line="360" w:lineRule="auto"/>
      </w:pPr>
      <w:r w:rsidRPr="00AE5D25">
        <w:t>*Abteilung des korrespondierenden Autors, Universität/Organisation, Anschrift, Land</w:t>
      </w:r>
      <w:r>
        <w:t>, E</w:t>
      </w:r>
      <w:r w:rsidRPr="00AE5D25">
        <w:t xml:space="preserve"> -Mail-Adresse.</w:t>
      </w:r>
    </w:p>
    <w:p w14:paraId="127ED66E" w14:textId="049BF03E" w:rsidR="00CE470D" w:rsidRDefault="008257DE" w:rsidP="00CE470D">
      <w:pPr>
        <w:spacing w:after="0" w:line="240" w:lineRule="auto"/>
        <w:rPr>
          <w:rFonts w:eastAsia="Times New Roman"/>
          <w:b/>
          <w:bCs/>
          <w:sz w:val="28"/>
          <w:szCs w:val="26"/>
        </w:rPr>
      </w:pPr>
      <w:r w:rsidRPr="009E4542">
        <w:rPr>
          <w:highlight w:val="yellow"/>
        </w:rPr>
        <w:t>Bitte geben Sie die vollständige postalische Anschrift und die E-Mail-Adresse des korrespondierende</w:t>
      </w:r>
      <w:r>
        <w:rPr>
          <w:highlight w:val="yellow"/>
        </w:rPr>
        <w:t>n</w:t>
      </w:r>
      <w:r w:rsidRPr="009E4542">
        <w:rPr>
          <w:highlight w:val="yellow"/>
        </w:rPr>
        <w:t xml:space="preserve"> Autor</w:t>
      </w:r>
      <w:r>
        <w:rPr>
          <w:highlight w:val="yellow"/>
        </w:rPr>
        <w:t xml:space="preserve">s </w:t>
      </w:r>
      <w:r w:rsidRPr="009E4542">
        <w:rPr>
          <w:highlight w:val="yellow"/>
        </w:rPr>
        <w:t>an. Diese Funktion kann nur ein Autor</w:t>
      </w:r>
      <w:r>
        <w:rPr>
          <w:highlight w:val="yellow"/>
        </w:rPr>
        <w:t xml:space="preserve"> </w:t>
      </w:r>
      <w:r w:rsidRPr="009E4542">
        <w:rPr>
          <w:highlight w:val="yellow"/>
        </w:rPr>
        <w:t>übernehmen und muss mit dem durch ein Sternchen markierten Autor übereinstimmen.</w:t>
      </w:r>
      <w:r w:rsidR="00CE470D">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52090A8F"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Bitte beachten Sie zudem, dass Überschriften gemäß der APA-Richtlinien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688744"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Formatvorlage ‚</w:t>
      </w:r>
      <w:r w:rsidR="00B42A11">
        <w:t>JBDGM-Text</w:t>
      </w:r>
      <w:r w:rsidR="00206730" w:rsidRPr="00EA7816">
        <w:t>‘</w:t>
      </w:r>
      <w:r w:rsidR="00CE6E48">
        <w:t>.</w:t>
      </w:r>
    </w:p>
    <w:p w14:paraId="7AD4D5C1" w14:textId="6C362650"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60BE59B"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6C53308E" w14:textId="0786FDB6" w:rsidR="00CE470D" w:rsidRDefault="00185257" w:rsidP="002C7186">
      <w:pPr>
        <w:pStyle w:val="JBDGM-GelberHinweis"/>
        <w:rPr>
          <w:i w:val="0"/>
          <w:iCs w:val="0"/>
          <w:highlight w:val="yellow"/>
        </w:rPr>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B42A11">
        <w:rPr>
          <w:highlight w:val="yellow"/>
        </w:rPr>
        <w:t>‚</w:t>
      </w:r>
      <w:r w:rsidR="00C870EA" w:rsidRPr="00C870EA">
        <w:rPr>
          <w:highlight w:val="yellow"/>
        </w:rPr>
        <w:t xml:space="preserve">Hinweise </w:t>
      </w:r>
      <w:r w:rsidR="00B42A11">
        <w:rPr>
          <w:highlight w:val="yellow"/>
        </w:rPr>
        <w:t xml:space="preserve">zur Manuskriptgestaltung‘ </w:t>
      </w:r>
      <w:r w:rsidR="00C870EA" w:rsidRPr="00C870EA">
        <w:rPr>
          <w:highlight w:val="yellow"/>
        </w:rPr>
        <w:t>am Ende dieses Dokuments</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5629DB6B" w14:textId="3D1CAA9D" w:rsidR="002E380F" w:rsidRDefault="003D492A" w:rsidP="002C7186">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33D1C15B" w14:textId="77777777" w:rsidR="002E380F" w:rsidRDefault="002E380F">
      <w:pPr>
        <w:spacing w:after="0" w:line="240" w:lineRule="auto"/>
        <w:rPr>
          <w:rFonts w:eastAsia="Times New Roman"/>
          <w:b/>
          <w:bCs/>
          <w:sz w:val="32"/>
          <w:szCs w:val="28"/>
        </w:rPr>
      </w:pPr>
      <w:r>
        <w:br w:type="page"/>
      </w:r>
    </w:p>
    <w:p w14:paraId="4E1FD1BF" w14:textId="1ED3863E"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0952DFD" w14:textId="77777777" w:rsidR="008D320D" w:rsidRDefault="008D320D" w:rsidP="008D320D">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0" w:history="1">
        <w:r w:rsidRPr="006454FD">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1" w:history="1">
        <w:r w:rsidRPr="006454FD">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2B81D5FE" w14:textId="77777777" w:rsidR="008D320D" w:rsidRDefault="008D320D" w:rsidP="008D320D">
      <w:pPr>
        <w:pStyle w:val="JBDGM-Hinweise"/>
      </w:pPr>
      <w:r>
        <w:t xml:space="preserve">JBDGM macht keine Vorgaben, in welcher Form Sie gendergerechte Sprache in Ihrem Manuskript verwenden. So ist z.B. sowohl die Verwendung des generischen Maskulinums (ggf. mit Hinweis in einer Endnote) als auch die verschiedenen Varianten gendergerechter Schreibweisen für die AutorInnen / Autor*innen / </w:t>
      </w:r>
      <w:proofErr w:type="spellStart"/>
      <w:r>
        <w:t>Autor_innen</w:t>
      </w:r>
      <w:proofErr w:type="spellEnd"/>
      <w:r>
        <w:t xml:space="preserve"> etc. möglich. Wichtig ist allerdings, dass Sie </w:t>
      </w:r>
      <w:r w:rsidRPr="00ED32A7">
        <w:rPr>
          <w:b/>
          <w:bCs/>
        </w:rPr>
        <w:t>innerhalb Ihres Manuskripts die Schreibweise durchgehend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77777777"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77777777"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Tabellenraster‘, so dass Sie </w:t>
      </w:r>
      <w:r w:rsidRPr="00F0285B">
        <w:rPr>
          <w:b/>
          <w:bCs/>
        </w:rPr>
        <w:t>alle</w:t>
      </w:r>
      <w:r>
        <w:t xml:space="preserve"> Trennlinien der Tabellenzellen sehen können. So lässt sich die Struktur der Tabelle am besten überblicken. </w:t>
      </w:r>
    </w:p>
    <w:p w14:paraId="77B0F041" w14:textId="77777777"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 xml:space="preserve">regulär </w:t>
      </w:r>
      <w:r>
        <w:lastRenderedPageBreak/>
        <w:t>(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60B9EE7F" w:rsidR="008D320D" w:rsidRDefault="008D320D" w:rsidP="008D320D">
      <w:pPr>
        <w:pStyle w:val="JBDGM-Hinweis-Liste"/>
      </w:pPr>
      <w:r w:rsidRPr="00CB452C">
        <w:t xml:space="preserve">Die Schriftgröße innerhalb einer Tabelle </w:t>
      </w:r>
      <w:r>
        <w:t xml:space="preserve">sollte </w:t>
      </w:r>
      <w:r w:rsidRPr="00CB452C">
        <w:t xml:space="preserve">mindestens 8 </w:t>
      </w:r>
      <w:proofErr w:type="spellStart"/>
      <w:r w:rsidR="00B9192B">
        <w:t>pt</w:t>
      </w:r>
      <w:proofErr w:type="spellEnd"/>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lastRenderedPageBreak/>
        <w:t>Abbildungen</w:t>
      </w:r>
    </w:p>
    <w:p w14:paraId="047B7E17" w14:textId="77777777"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ppi) Abbildungen </w:t>
      </w:r>
      <w:r>
        <w:t xml:space="preserve">an der gewünschten Stelle </w:t>
      </w:r>
      <w:r w:rsidRPr="00CB452C">
        <w:t>in den Fließtext Ihres 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6376DCA5"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B9192B">
        <w:t>pt</w:t>
      </w:r>
      <w:proofErr w:type="spellEnd"/>
      <w:r>
        <w:t xml:space="preserve"> (z.B. „Abbildung</w:t>
      </w:r>
      <w:r w:rsidRPr="00782CF5">
        <w:t xml:space="preserve"> </w:t>
      </w:r>
      <w:r>
        <w:t>1“), fett gedruckt (Formatvorlage ‚JBDGM T/A-Überschrift‘</w:t>
      </w:r>
      <w:proofErr w:type="gramStart"/>
      <w:r>
        <w:t>),</w:t>
      </w:r>
      <w:r w:rsidRPr="00CA1D55">
        <w:t>darunter</w:t>
      </w:r>
      <w:proofErr w:type="gramEnd"/>
      <w:r w:rsidRPr="00CA1D55">
        <w:t xml:space="preserve"> </w:t>
      </w:r>
      <w:r>
        <w:t xml:space="preserve">den </w:t>
      </w:r>
      <w:r w:rsidRPr="00F0285B">
        <w:rPr>
          <w:b/>
          <w:bCs/>
        </w:rPr>
        <w:t>Abbildungsnamen</w:t>
      </w:r>
      <w:r w:rsidRPr="00CA1D55">
        <w:t xml:space="preserve"> in Schriftgröße 10 </w:t>
      </w:r>
      <w:proofErr w:type="spellStart"/>
      <w:r w:rsidR="00B9192B">
        <w:t>pt</w:t>
      </w:r>
      <w:proofErr w:type="spellEnd"/>
      <w:r w:rsidRPr="00CA1D55">
        <w:t>, kursiv</w:t>
      </w:r>
      <w:r>
        <w:t xml:space="preserve"> (Formatvorlage ‚JBDGM T/A-Name‘) sowie ggf. eine </w:t>
      </w:r>
      <w:r w:rsidRPr="00F0285B">
        <w:rPr>
          <w:b/>
          <w:bCs/>
        </w:rPr>
        <w:t>Abbildungsanmerkung</w:t>
      </w:r>
      <w:r>
        <w:t xml:space="preserve"> (</w:t>
      </w:r>
      <w:r w:rsidR="005E1890" w:rsidRPr="005E1890">
        <w:t>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77777777"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an (keine ‚Sternchen‘-Signifikanzen).</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77777777" w:rsidR="008D320D" w:rsidRPr="005D07E4" w:rsidRDefault="008D320D" w:rsidP="008D320D">
      <w:pPr>
        <w:pStyle w:val="JBDGM-Hinweis-Liste"/>
        <w:rPr>
          <w:i/>
          <w:iCs/>
        </w:rPr>
      </w:pPr>
      <w:r w:rsidRPr="005D07E4">
        <w:t>Bei mehreren Klammerebenen, bspw. der Form [</w:t>
      </w:r>
      <w:proofErr w:type="gramStart"/>
      <w:r w:rsidRPr="006557C9">
        <w:rPr>
          <w:i/>
          <w:iCs/>
        </w:rPr>
        <w:t>F</w:t>
      </w:r>
      <w:r w:rsidRPr="005D07E4">
        <w:t>(</w:t>
      </w:r>
      <w:proofErr w:type="gramEnd"/>
      <w:r w:rsidRPr="005D07E4">
        <w:t>1,</w:t>
      </w:r>
      <w:r>
        <w:t xml:space="preserve"> </w:t>
      </w:r>
      <w:r w:rsidRPr="005D07E4">
        <w:t>10)</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77777777"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 &gt; Symbol“).</w:t>
      </w:r>
    </w:p>
    <w:p w14:paraId="5516EFBE" w14:textId="77777777" w:rsidR="008D320D" w:rsidRDefault="008D320D" w:rsidP="008D320D">
      <w:pPr>
        <w:pStyle w:val="berschrift2"/>
        <w:spacing w:line="360" w:lineRule="auto"/>
      </w:pPr>
      <w:r w:rsidRPr="00782CF5">
        <w:t>Referenzen</w:t>
      </w:r>
      <w:r>
        <w:t xml:space="preserve"> und Zitationen</w:t>
      </w:r>
    </w:p>
    <w:p w14:paraId="6BF82E07" w14:textId="77777777" w:rsidR="008D320D" w:rsidRDefault="008D320D" w:rsidP="008D320D">
      <w:pPr>
        <w:pStyle w:val="JBDGM-Hinweise"/>
      </w:pPr>
      <w:r>
        <w:t xml:space="preserve">JBDGM folgt den modifizierten APA-Richtlinien (7. Auflage) für deutschsprachige Publikationen. Dies beinhaltet insbesondere, dass bei Auflistungen, auch bei </w:t>
      </w:r>
      <w:proofErr w:type="spellStart"/>
      <w:r>
        <w:t>AutorInnenlisten</w:t>
      </w:r>
      <w:proofErr w:type="spellEnd"/>
      <w:r>
        <w:t xml:space="preserve">, </w:t>
      </w:r>
      <w:r w:rsidRPr="00763391">
        <w:rPr>
          <w:b/>
          <w:bCs/>
        </w:rPr>
        <w:t xml:space="preserve">kein Komma vor dem/der letzten </w:t>
      </w:r>
      <w:proofErr w:type="spellStart"/>
      <w:r w:rsidRPr="00763391">
        <w:rPr>
          <w:b/>
          <w:bCs/>
        </w:rPr>
        <w:t>AutorIn</w:t>
      </w:r>
      <w:proofErr w:type="spellEnd"/>
      <w:r w:rsidRPr="00763391">
        <w:rPr>
          <w:b/>
          <w:bCs/>
        </w:rPr>
        <w:t xml:space="preserve"> </w:t>
      </w:r>
      <w:r w:rsidRPr="00782CF5">
        <w:t>eingefügt wird</w:t>
      </w:r>
      <w:r>
        <w:t xml:space="preserve"> </w:t>
      </w:r>
      <w:r>
        <w:br/>
      </w:r>
      <w:r w:rsidRPr="00CB452C">
        <w:t>(also</w:t>
      </w:r>
      <w:r>
        <w:t xml:space="preserve"> richtig</w:t>
      </w:r>
      <w:r w:rsidRPr="00CB452C">
        <w:t>: Laurel &amp; Hardy, nicht: Laurel, &amp; Hardy)</w:t>
      </w:r>
      <w:r w:rsidRPr="00782CF5">
        <w:t>.</w:t>
      </w:r>
    </w:p>
    <w:p w14:paraId="2B0AB2DD" w14:textId="77777777" w:rsidR="008D320D" w:rsidRDefault="008D320D" w:rsidP="008D320D">
      <w:pPr>
        <w:pStyle w:val="JBDGM-Hinweise"/>
      </w:pPr>
      <w:r>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77777777" w:rsidR="008D320D" w:rsidRPr="00437371" w:rsidRDefault="008D320D" w:rsidP="00C52C09">
            <w:pPr>
              <w:pStyle w:val="JBDGM-Hinweise"/>
              <w:rPr>
                <w:b/>
              </w:rPr>
            </w:pPr>
            <w:r w:rsidRPr="00437371">
              <w:rPr>
                <w:b/>
              </w:rPr>
              <w:t>Anzahl der AutorInnen</w:t>
            </w:r>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77777777" w:rsidR="008D320D" w:rsidRDefault="008D320D" w:rsidP="00C52C09">
            <w:pPr>
              <w:pStyle w:val="JBDGM-Hinweise"/>
            </w:pPr>
            <w:r w:rsidRPr="00437371">
              <w:rPr>
                <w:b/>
              </w:rPr>
              <w:t>ein/eine</w:t>
            </w:r>
            <w:r>
              <w:t xml:space="preserve"> </w:t>
            </w:r>
            <w:proofErr w:type="spellStart"/>
            <w:r>
              <w:t>AutorIn</w:t>
            </w:r>
            <w:proofErr w:type="spellEnd"/>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77777777" w:rsidR="008D320D" w:rsidRDefault="008D320D" w:rsidP="00C52C09">
            <w:pPr>
              <w:pStyle w:val="JBDGM-Hinweise"/>
            </w:pPr>
            <w:r w:rsidRPr="00437371">
              <w:rPr>
                <w:b/>
              </w:rPr>
              <w:t>zwei</w:t>
            </w:r>
            <w:r>
              <w:t xml:space="preserve"> AutorInnen</w:t>
            </w:r>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77777777" w:rsidR="008D320D" w:rsidRDefault="008D320D" w:rsidP="00C52C09">
            <w:pPr>
              <w:pStyle w:val="JBDGM-Hinweise"/>
            </w:pPr>
            <w:r w:rsidRPr="00437371">
              <w:rPr>
                <w:b/>
              </w:rPr>
              <w:t>drei oder mehr</w:t>
            </w:r>
            <w:r>
              <w:t xml:space="preserve"> AutorInnen</w:t>
            </w:r>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tbl>
    <w:p w14:paraId="4F8B6252" w14:textId="77777777" w:rsidR="008D320D" w:rsidRDefault="008D320D" w:rsidP="008D320D">
      <w:pPr>
        <w:pStyle w:val="JBDGM-Hinweise"/>
      </w:pPr>
    </w:p>
    <w:p w14:paraId="3147D289" w14:textId="77777777" w:rsidR="008D320D" w:rsidRPr="00782CF5" w:rsidRDefault="008D320D" w:rsidP="008D320D">
      <w:pPr>
        <w:pStyle w:val="JBDGM-Hinweise"/>
      </w:pPr>
      <w:r>
        <w:t>Anders als noch in der 6. Auflage der APA-Richtlinien wird bei Referenzen mit drei oder mehr AutorInnen nicht mehr zwischen Erst- und Folgenennung im Text unterschieden.</w:t>
      </w:r>
    </w:p>
    <w:p w14:paraId="2B649714" w14:textId="77777777"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Innen-,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77777777"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Bei größeren Monita werden die Autor</w:t>
      </w:r>
      <w:r>
        <w:t>I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rPr>
          <w:b/>
          <w:bCs/>
        </w:rPr>
        <w:t xml:space="preserve"> </w:t>
      </w:r>
      <w:r w:rsidRPr="00A9054C">
        <w:t xml:space="preserve">(bei Angabe einer DOI </w:t>
      </w:r>
      <w:r>
        <w:t xml:space="preserve">kann der </w:t>
      </w:r>
      <w:r w:rsidRPr="00A9054C">
        <w:t>Verlag weggelassen werden)</w:t>
      </w:r>
      <w:r>
        <w:t xml:space="preserve">. Beachten Sie: Bei einem deutschsprachigen Beitrag stehen im Literaturverzeichnis, auch bei englischsprachigen Quellen, </w:t>
      </w:r>
      <w:r w:rsidRPr="00E1152F">
        <w:rPr>
          <w:b/>
          <w:bCs/>
        </w:rPr>
        <w:t>durchgehend deutsche Abkürzungen</w:t>
      </w:r>
      <w:r>
        <w:t>, (‚Hrsg.‘, ‚Aufl.‘, ‚S.‘, etc.). 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77777777" w:rsidR="008D320D" w:rsidRPr="00437371" w:rsidRDefault="008D320D" w:rsidP="008D320D">
      <w:pPr>
        <w:pStyle w:val="JBDGM-Literatur"/>
        <w:rPr>
          <w:lang w:val="en-US"/>
        </w:rPr>
      </w:pPr>
      <w:r w:rsidRPr="00EC2A44">
        <w:t>Dellinger, A. B.</w:t>
      </w:r>
      <w:commentRangeStart w:id="0"/>
      <w:commentRangeEnd w:id="0"/>
      <w:r w:rsidRPr="00EC2A44">
        <w:commentReference w:id="0"/>
      </w:r>
      <w:r w:rsidRPr="00EC2A44">
        <w:t xml:space="preserve"> &amp; Leech, N. L. (2007). </w:t>
      </w:r>
      <w:commentRangeStart w:id="1"/>
      <w:r w:rsidRPr="00EC2A44">
        <w:rPr>
          <w:lang w:val="en-US"/>
        </w:rPr>
        <w:t>Toward a unified validation framework in mixed methods research</w:t>
      </w:r>
      <w:commentRangeEnd w:id="1"/>
      <w:r w:rsidRPr="00EC2A44">
        <w:commentReference w:id="1"/>
      </w:r>
      <w:r w:rsidRPr="00EC2A44">
        <w:rPr>
          <w:lang w:val="en-US"/>
        </w:rPr>
        <w:t xml:space="preserve">. </w:t>
      </w:r>
      <w:commentRangeStart w:id="2"/>
      <w:r w:rsidRPr="00EC2A44">
        <w:rPr>
          <w:i/>
          <w:lang w:val="en-US"/>
        </w:rPr>
        <w:t>Journal of Mixed Methods Research</w:t>
      </w:r>
      <w:commentRangeEnd w:id="2"/>
      <w:r w:rsidRPr="00EC2A44">
        <w:commentReference w:id="2"/>
      </w:r>
      <w:r w:rsidRPr="00EC2A44">
        <w:rPr>
          <w:i/>
          <w:lang w:val="en-US"/>
        </w:rPr>
        <w:t xml:space="preserve">, </w:t>
      </w:r>
      <w:commentRangeStart w:id="3"/>
      <w:r w:rsidRPr="00EC2A44">
        <w:rPr>
          <w:i/>
          <w:lang w:val="en-US"/>
        </w:rPr>
        <w:t>1</w:t>
      </w:r>
      <w:commentRangeEnd w:id="3"/>
      <w:r w:rsidRPr="00EC2A44">
        <w:commentReference w:id="3"/>
      </w:r>
      <w:r w:rsidRPr="00437371">
        <w:rPr>
          <w:lang w:val="en-US"/>
        </w:rPr>
        <w:t>(4)</w:t>
      </w:r>
      <w:r w:rsidRPr="00EC2A44">
        <w:rPr>
          <w:lang w:val="en-US"/>
        </w:rPr>
        <w:t xml:space="preserve">, 309-332. </w:t>
      </w:r>
      <w:hyperlink r:id="rId16" w:history="1">
        <w:r w:rsidRPr="00437371">
          <w:rPr>
            <w:lang w:val="en-US"/>
          </w:rPr>
          <w:t>https://doi.org/10.1177/1558689807306147</w:t>
        </w:r>
      </w:hyperlink>
    </w:p>
    <w:p w14:paraId="6FECE028" w14:textId="77777777" w:rsidR="008D320D" w:rsidRPr="00437371" w:rsidRDefault="008D320D" w:rsidP="008D320D">
      <w:pPr>
        <w:pStyle w:val="berschrift4"/>
      </w:pPr>
      <w:r w:rsidRPr="00437371">
        <w:t>Zeitschriftenartikel mit Artikelnummer:</w:t>
      </w:r>
    </w:p>
    <w:p w14:paraId="6D605045" w14:textId="77777777" w:rsidR="008D320D" w:rsidRPr="00437371" w:rsidRDefault="008D320D" w:rsidP="008D320D">
      <w:pPr>
        <w:pStyle w:val="JBDGM-Literatu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 11</w:t>
      </w:r>
      <w:r w:rsidRPr="00437371">
        <w:rPr>
          <w:lang w:val="en-US"/>
        </w:rPr>
        <w:t xml:space="preserve">(3), Artikel e015163. </w:t>
      </w:r>
      <w:hyperlink r:id="rId17" w:history="1">
        <w:r>
          <w:t>https://doi.org/10.1371/journal.pone.0151634</w:t>
        </w:r>
      </w:hyperlink>
    </w:p>
    <w:p w14:paraId="22F45D15" w14:textId="77777777" w:rsidR="008D320D" w:rsidRPr="00437371" w:rsidRDefault="008D320D" w:rsidP="008D320D">
      <w:pPr>
        <w:pStyle w:val="berschrift4"/>
      </w:pPr>
      <w:r w:rsidRPr="00437371">
        <w:t>Zeitschriftenartikel, Online-First-Publikation:</w:t>
      </w:r>
    </w:p>
    <w:p w14:paraId="13A3A568" w14:textId="77777777" w:rsidR="008D320D" w:rsidRPr="00657AEE" w:rsidRDefault="008D320D" w:rsidP="008D320D">
      <w:pPr>
        <w:pStyle w:val="JBDGM-Literatur"/>
      </w:pPr>
      <w:proofErr w:type="spellStart"/>
      <w:r>
        <w:rPr>
          <w:lang w:val="en-US"/>
        </w:rPr>
        <w:t>Devenport</w:t>
      </w:r>
      <w:proofErr w:type="spellEnd"/>
      <w:r>
        <w:rPr>
          <w:lang w:val="en-US"/>
        </w:rPr>
        <w:t xml:space="preserve">, S. P.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w:t>
      </w:r>
      <w:proofErr w:type="spellStart"/>
      <w:r w:rsidRPr="00657AEE">
        <w:rPr>
          <w:i/>
          <w:iCs/>
        </w:rPr>
        <w:t>of</w:t>
      </w:r>
      <w:proofErr w:type="spellEnd"/>
      <w:r w:rsidRPr="00657AEE">
        <w:rPr>
          <w:i/>
          <w:iCs/>
        </w:rPr>
        <w:t xml:space="preserve"> Music.</w:t>
      </w:r>
      <w:r w:rsidRPr="00657AEE">
        <w:t xml:space="preserve"> </w:t>
      </w:r>
      <w:r w:rsidRPr="002B6F7A">
        <w:t>Online Vorveröffentlichung.</w:t>
      </w:r>
      <w:r>
        <w:t xml:space="preserve"> </w:t>
      </w:r>
      <w:hyperlink r:id="rId18"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77777777" w:rsidR="008D320D" w:rsidRPr="00EC2A44" w:rsidRDefault="008D320D" w:rsidP="008D320D">
      <w:pPr>
        <w:pStyle w:val="JBDGM-Literatur"/>
        <w:rPr>
          <w:lang w:val="en-US"/>
        </w:rPr>
      </w:pPr>
      <w:r w:rsidRPr="00437371">
        <w:rPr>
          <w:lang w:val="en-US"/>
        </w:rPr>
        <w:t xml:space="preserve">Jackson, A. J., Miller, J. T.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commentRangeStart w:id="4"/>
      <w:r>
        <w:rPr>
          <w:lang w:val="en-US"/>
        </w:rPr>
        <w:t>S.</w:t>
      </w:r>
      <w:r w:rsidRPr="00EC2A44">
        <w:rPr>
          <w:lang w:val="en-US"/>
        </w:rPr>
        <w:t xml:space="preserve"> 12</w:t>
      </w:r>
      <w:r w:rsidRPr="00773FA8">
        <w:rPr>
          <w:lang w:val="en-US"/>
        </w:rPr>
        <w:t>–</w:t>
      </w:r>
      <w:r w:rsidRPr="00EC2A44">
        <w:rPr>
          <w:lang w:val="en-US"/>
        </w:rPr>
        <w:t>37</w:t>
      </w:r>
      <w:commentRangeEnd w:id="4"/>
      <w:r w:rsidRPr="00EC2A44">
        <w:commentReference w:id="4"/>
      </w:r>
      <w:r w:rsidRPr="00EC2A44">
        <w:rPr>
          <w:lang w:val="en-US"/>
        </w:rPr>
        <w:t>).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77777777" w:rsidR="008D320D" w:rsidRDefault="008D320D" w:rsidP="008D320D">
      <w:pPr>
        <w:pStyle w:val="JBDGM-Literatur"/>
      </w:pPr>
      <w:r w:rsidRPr="00437371">
        <w:rPr>
          <w:lang w:val="en-US"/>
        </w:rPr>
        <w:t xml:space="preserve">Teddlie, C.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77777777" w:rsidR="008D320D" w:rsidRDefault="008D320D" w:rsidP="008D320D">
      <w:pPr>
        <w:pStyle w:val="berschrift4"/>
      </w:pPr>
      <w:r w:rsidRPr="0098658D">
        <w:t>Internetquelle</w:t>
      </w:r>
      <w:r>
        <w:t>:</w:t>
      </w:r>
    </w:p>
    <w:p w14:paraId="6E1BE210" w14:textId="77777777" w:rsidR="008D320D" w:rsidRPr="006A321B" w:rsidRDefault="008D320D" w:rsidP="008D320D">
      <w:pPr>
        <w:pStyle w:val="JBDGM-Literatur"/>
      </w:pPr>
      <w:commentRangeStart w:id="5"/>
      <w:r>
        <w:t>Jahrbuch Musikpsychologie</w:t>
      </w:r>
      <w:r w:rsidRPr="00073E33">
        <w:t xml:space="preserve"> (2019). </w:t>
      </w:r>
      <w:r w:rsidRPr="00B44D23">
        <w:rPr>
          <w:i/>
        </w:rPr>
        <w:t>Hinweise für Autor/innen</w:t>
      </w:r>
      <w:r w:rsidRPr="00073E33">
        <w:t xml:space="preserve">. Verfügbar unter </w:t>
      </w:r>
      <w:hyperlink r:id="rId19" w:history="1">
        <w:r w:rsidRPr="000740DC">
          <w:t>https://jbdgm.psychopen.eu/index.php/JBDGM/Autorenhinweise</w:t>
        </w:r>
      </w:hyperlink>
      <w:r>
        <w:t xml:space="preserve"> (05.10.2019).</w:t>
      </w:r>
      <w:commentRangeEnd w:id="5"/>
      <w:r w:rsidRPr="00EC2A44">
        <w:commentReference w:id="5"/>
      </w:r>
    </w:p>
    <w:p w14:paraId="0A141856" w14:textId="3EBC6E68" w:rsidR="00073E33" w:rsidRPr="006A321B" w:rsidRDefault="00073E33" w:rsidP="00E84D5C">
      <w:pPr>
        <w:pStyle w:val="JBDGM-Text"/>
      </w:pPr>
    </w:p>
    <w:sectPr w:rsidR="00073E33" w:rsidRPr="006A321B" w:rsidSect="00BD250F">
      <w:headerReference w:type="even" r:id="rId20"/>
      <w:headerReference w:type="default" r:id="rId21"/>
      <w:footerReference w:type="even" r:id="rId22"/>
      <w:footerReference w:type="default" r:id="rId23"/>
      <w:pgSz w:w="11906" w:h="16838"/>
      <w:pgMar w:top="1321" w:right="1417" w:bottom="1134" w:left="1417" w:header="566" w:footer="8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BDGM" w:date="2018-04-08T20:10:00Z" w:initials="JBDGM">
    <w:p w14:paraId="001D3C08" w14:textId="77777777" w:rsidR="008D320D" w:rsidRDefault="008D320D" w:rsidP="008D320D">
      <w:r>
        <w:annotationRef/>
      </w:r>
      <w:r>
        <w:t>In deutschen Texten KEIN Komma vor der/dem letzten AutorIn!</w:t>
      </w:r>
    </w:p>
  </w:comment>
  <w:comment w:id="1" w:author="JBDGM" w:date="2018-04-08T20:10:00Z" w:initials="JBDGM">
    <w:p w14:paraId="7C94BA3F" w14:textId="77777777" w:rsidR="008D320D" w:rsidRDefault="008D320D" w:rsidP="008D320D">
      <w:r>
        <w:annotationRef/>
      </w:r>
      <w:r>
        <w:t xml:space="preserve">Titel von englischsprachigen Zeitschriftenartikeln werden klein geschrieben. Nur der Anfang eines Titels sowie Eigennamen und Worte nach einem Doppelpunkt oder einem Gedankenstrich sind davon ausgenommen.  </w:t>
      </w:r>
    </w:p>
  </w:comment>
  <w:comment w:id="2" w:author="JBDGM" w:date="2018-04-08T20:11:00Z" w:initials="JBDGM">
    <w:p w14:paraId="70B9FDB1" w14:textId="77777777" w:rsidR="008D320D" w:rsidRDefault="008D320D" w:rsidP="008D320D">
      <w:r>
        <w:annotationRef/>
      </w:r>
      <w:r>
        <w:t>Titel von englischsprachigen Zeitschriften werden kursiv gesetzt und großgeschrieben. Ausgenommen davon sind Präpositionen sowie Konjunktionen.</w:t>
      </w:r>
    </w:p>
  </w:comment>
  <w:comment w:id="3" w:author="JBDGM" w:date="2018-04-08T20:11:00Z" w:initials="JBDGM">
    <w:p w14:paraId="2A4672CD" w14:textId="77777777" w:rsidR="008D320D" w:rsidRDefault="008D320D" w:rsidP="008D320D">
      <w:r>
        <w:annotationRef/>
      </w:r>
      <w:r>
        <w:annotationRef/>
      </w:r>
      <w:r>
        <w:t>Sowohl Jahrgang als auch Heftnummer werden zitiert. Lediglich der Jahrgang wird kursiv gesetzt und nicht die Heftnummer.</w:t>
      </w:r>
    </w:p>
  </w:comment>
  <w:comment w:id="4" w:author="JBDGM" w:date="2018-04-08T20:12:00Z" w:initials="JBDGM">
    <w:p w14:paraId="6BAEF3EB" w14:textId="77777777" w:rsidR="008D320D" w:rsidRDefault="008D320D" w:rsidP="008D320D">
      <w:r>
        <w:annotationRef/>
      </w:r>
      <w:r>
        <w:t>Herausgeber und Seitenzahlen bei Buchkapiteln nicht vergessen. Verwenden Sie dabei die deutschen Abkürzungen, auch bei englischsprachigen Quellen.</w:t>
      </w:r>
    </w:p>
  </w:comment>
  <w:comment w:id="5" w:author="JBDGM" w:date="2018-04-08T20:12:00Z" w:initials="JBDGM">
    <w:p w14:paraId="31D06938" w14:textId="77777777" w:rsidR="008D320D" w:rsidRDefault="008D320D" w:rsidP="008D320D">
      <w:r>
        <w:annotationRef/>
      </w:r>
      <w:r>
        <w:t>Bitte auch bei Internetquellen AutorInnen angeben sowie das Datum der letzten Aktualisierung als Jahreszahl. Nicht vergessen: Datum des letzten Zugriffs einfügen. Bei spezifischen Quellen (Online-Nachrichten-Portalen, Youtube, Facebook etc.) bitte das APA-Manual (7. Aufl.) heranzie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1D3C08" w15:done="0"/>
  <w15:commentEx w15:paraId="7C94BA3F" w15:done="0"/>
  <w15:commentEx w15:paraId="70B9FDB1" w15:done="0"/>
  <w15:commentEx w15:paraId="2A4672CD" w15:done="0"/>
  <w15:commentEx w15:paraId="6BAEF3EB" w15:done="0"/>
  <w15:commentEx w15:paraId="31D069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1D3C08" w16cid:durableId="204C6EB9"/>
  <w16cid:commentId w16cid:paraId="7C94BA3F" w16cid:durableId="1E774AF4"/>
  <w16cid:commentId w16cid:paraId="70B9FDB1" w16cid:durableId="1E774AF5"/>
  <w16cid:commentId w16cid:paraId="2A4672CD" w16cid:durableId="1E774AF6"/>
  <w16cid:commentId w16cid:paraId="6BAEF3EB" w16cid:durableId="1E774AF7"/>
  <w16cid:commentId w16cid:paraId="31D06938"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7297D" w14:textId="77777777" w:rsidR="009E0C56" w:rsidRDefault="009E0C56" w:rsidP="001042BC">
      <w:pPr>
        <w:spacing w:after="0" w:line="240" w:lineRule="auto"/>
      </w:pPr>
      <w:r>
        <w:separator/>
      </w:r>
    </w:p>
    <w:p w14:paraId="109F6978" w14:textId="77777777" w:rsidR="009E0C56" w:rsidRDefault="009E0C56"/>
    <w:p w14:paraId="4E9DD7E4" w14:textId="77777777" w:rsidR="009E0C56" w:rsidRDefault="009E0C56"/>
    <w:p w14:paraId="1870219E" w14:textId="77777777" w:rsidR="009E0C56" w:rsidRDefault="009E0C56"/>
    <w:p w14:paraId="20C6716F" w14:textId="77777777" w:rsidR="009E0C56" w:rsidRDefault="009E0C56"/>
  </w:endnote>
  <w:endnote w:type="continuationSeparator" w:id="0">
    <w:p w14:paraId="5CCC9736" w14:textId="77777777" w:rsidR="009E0C56" w:rsidRDefault="009E0C56" w:rsidP="001042BC">
      <w:pPr>
        <w:spacing w:after="0" w:line="240" w:lineRule="auto"/>
      </w:pPr>
      <w:r>
        <w:continuationSeparator/>
      </w:r>
    </w:p>
    <w:p w14:paraId="2FD1D60C" w14:textId="77777777" w:rsidR="009E0C56" w:rsidRDefault="009E0C56"/>
    <w:p w14:paraId="200D65A0" w14:textId="77777777" w:rsidR="009E0C56" w:rsidRDefault="009E0C56"/>
    <w:p w14:paraId="3D0067BE" w14:textId="77777777" w:rsidR="009E0C56" w:rsidRDefault="009E0C56"/>
    <w:p w14:paraId="5398BBD7" w14:textId="77777777" w:rsidR="009E0C56" w:rsidRDefault="009E0C56"/>
  </w:endnote>
  <w:endnote w:type="continuationNotice" w:id="1">
    <w:p w14:paraId="14639D59" w14:textId="77777777" w:rsidR="009E0C56" w:rsidRDefault="009E0C56">
      <w:pPr>
        <w:spacing w:after="0" w:line="240" w:lineRule="auto"/>
      </w:pPr>
    </w:p>
    <w:p w14:paraId="4C982371" w14:textId="77777777" w:rsidR="009E0C56" w:rsidRDefault="009E0C56"/>
    <w:p w14:paraId="0394842A" w14:textId="77777777" w:rsidR="009E0C56" w:rsidRDefault="009E0C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3871D" w14:textId="77777777" w:rsidR="009E0C56" w:rsidRDefault="009E0C56" w:rsidP="001042BC">
      <w:pPr>
        <w:spacing w:after="0" w:line="240" w:lineRule="auto"/>
      </w:pPr>
      <w:r>
        <w:separator/>
      </w:r>
    </w:p>
  </w:footnote>
  <w:footnote w:type="continuationSeparator" w:id="0">
    <w:p w14:paraId="4D67C221" w14:textId="77777777" w:rsidR="009E0C56" w:rsidRDefault="009E0C56" w:rsidP="001042BC">
      <w:pPr>
        <w:spacing w:after="0" w:line="240" w:lineRule="auto"/>
      </w:pPr>
      <w:r>
        <w:continuationSeparator/>
      </w:r>
    </w:p>
    <w:p w14:paraId="208F4E12" w14:textId="77777777" w:rsidR="009E0C56" w:rsidRDefault="009E0C56"/>
    <w:p w14:paraId="34B2D976" w14:textId="77777777" w:rsidR="009E0C56" w:rsidRDefault="009E0C56"/>
    <w:p w14:paraId="4C4D644D" w14:textId="77777777" w:rsidR="009E0C56" w:rsidRDefault="009E0C56"/>
    <w:p w14:paraId="500DAF0B" w14:textId="77777777" w:rsidR="009E0C56" w:rsidRDefault="009E0C56"/>
  </w:footnote>
  <w:footnote w:type="continuationNotice" w:id="1">
    <w:p w14:paraId="1F5009FB" w14:textId="77777777" w:rsidR="009E0C56" w:rsidRDefault="009E0C56">
      <w:pPr>
        <w:spacing w:after="0" w:line="240" w:lineRule="auto"/>
      </w:pPr>
    </w:p>
    <w:p w14:paraId="5C9BAAF0" w14:textId="77777777" w:rsidR="009E0C56" w:rsidRDefault="009E0C56"/>
    <w:p w14:paraId="5AF9A156" w14:textId="77777777" w:rsidR="009E0C56" w:rsidRDefault="009E0C56"/>
  </w:footnote>
  <w:footnote w:id="2">
    <w:p w14:paraId="769947A0" w14:textId="77777777" w:rsidR="008257DE" w:rsidRPr="00A55790" w:rsidRDefault="008257DE" w:rsidP="008257DE">
      <w:pPr>
        <w:pStyle w:val="Funotentext"/>
        <w:rPr>
          <w:sz w:val="18"/>
          <w:szCs w:val="18"/>
        </w:rPr>
      </w:pPr>
      <w:r w:rsidRPr="00A55790">
        <w:rPr>
          <w:rStyle w:val="Funotenzeichen"/>
          <w:sz w:val="18"/>
          <w:szCs w:val="18"/>
        </w:rPr>
        <w:footnoteRef/>
      </w:r>
      <w:r w:rsidRPr="00A55790">
        <w:rPr>
          <w:sz w:val="18"/>
          <w:szCs w:val="18"/>
        </w:rPr>
        <w:t xml:space="preserve"> Das grammatikalische Geschlecht einer Personenbezeichnung </w:t>
      </w:r>
      <w:r>
        <w:rPr>
          <w:sz w:val="18"/>
          <w:szCs w:val="18"/>
        </w:rPr>
        <w:t xml:space="preserve">ist im Deutschen nicht gleichbedeutend mit dem </w:t>
      </w:r>
      <w:r w:rsidRPr="00A55790">
        <w:rPr>
          <w:sz w:val="18"/>
          <w:szCs w:val="18"/>
        </w:rPr>
        <w:t>natürliche</w:t>
      </w:r>
      <w:r>
        <w:rPr>
          <w:sz w:val="18"/>
          <w:szCs w:val="18"/>
        </w:rPr>
        <w:t>n</w:t>
      </w:r>
      <w:r w:rsidRPr="00A55790">
        <w:rPr>
          <w:sz w:val="18"/>
          <w:szCs w:val="18"/>
        </w:rPr>
        <w:t xml:space="preserve"> Geschlecht der Personen</w:t>
      </w:r>
      <w:r>
        <w:rPr>
          <w:sz w:val="18"/>
          <w:szCs w:val="18"/>
        </w:rPr>
        <w:t>. Angesprochen sind stets</w:t>
      </w:r>
      <w:r w:rsidRPr="00A55790">
        <w:rPr>
          <w:sz w:val="18"/>
          <w:szCs w:val="18"/>
        </w:rPr>
        <w:t xml:space="preserve"> Personen jeglichen Geschlec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4786FF36" w:rsidR="00A3739D" w:rsidRPr="003E7258" w:rsidRDefault="009B3F49" w:rsidP="003E7258">
    <w:pPr>
      <w:pStyle w:val="Kopfzeile"/>
    </w:pPr>
    <w:r w:rsidRPr="003E7258">
      <w:t xml:space="preserve">JBDGM: </w:t>
    </w:r>
    <w:r w:rsidR="002E380F" w:rsidRPr="00EC1630">
      <w:t>Vorlage für die</w:t>
    </w:r>
    <w:r w:rsidR="002E380F">
      <w:t xml:space="preserve"> Textform ‚</w:t>
    </w:r>
    <w:r w:rsidR="006A7EA1">
      <w:t>Rezension</w:t>
    </w:r>
    <w:r w:rsidR="00480D89">
      <w:t>‘</w:t>
    </w:r>
    <w:r w:rsidR="002E380F" w:rsidRPr="003E7258">
      <w:t xml:space="preserve"> </w:t>
    </w:r>
    <w:r w:rsidRPr="003E7258">
      <w:t xml:space="preserve">(Version </w:t>
    </w:r>
    <w:r w:rsidR="008257DE">
      <w:t>6</w:t>
    </w:r>
    <w:r w:rsidRPr="003E7258">
      <w:t>/20</w:t>
    </w:r>
    <w:r w:rsidR="00072BBF" w:rsidRPr="003E7258">
      <w:t>2</w:t>
    </w:r>
    <w:r w:rsidR="008257DE">
      <w:t>2</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212619472">
    <w:abstractNumId w:val="28"/>
  </w:num>
  <w:num w:numId="2" w16cid:durableId="1082606624">
    <w:abstractNumId w:val="15"/>
  </w:num>
  <w:num w:numId="3" w16cid:durableId="1062171994">
    <w:abstractNumId w:val="21"/>
  </w:num>
  <w:num w:numId="4" w16cid:durableId="1724716984">
    <w:abstractNumId w:val="20"/>
  </w:num>
  <w:num w:numId="5" w16cid:durableId="1217473627">
    <w:abstractNumId w:val="14"/>
  </w:num>
  <w:num w:numId="6" w16cid:durableId="2145001444">
    <w:abstractNumId w:val="22"/>
  </w:num>
  <w:num w:numId="7" w16cid:durableId="307245387">
    <w:abstractNumId w:val="23"/>
  </w:num>
  <w:num w:numId="8" w16cid:durableId="1490515860">
    <w:abstractNumId w:val="24"/>
  </w:num>
  <w:num w:numId="9" w16cid:durableId="1494567177">
    <w:abstractNumId w:val="27"/>
  </w:num>
  <w:num w:numId="10" w16cid:durableId="1514226637">
    <w:abstractNumId w:val="18"/>
  </w:num>
  <w:num w:numId="11" w16cid:durableId="106121017">
    <w:abstractNumId w:val="11"/>
  </w:num>
  <w:num w:numId="12" w16cid:durableId="1212378614">
    <w:abstractNumId w:val="12"/>
  </w:num>
  <w:num w:numId="13" w16cid:durableId="2080596205">
    <w:abstractNumId w:val="25"/>
  </w:num>
  <w:num w:numId="14" w16cid:durableId="291205916">
    <w:abstractNumId w:val="17"/>
  </w:num>
  <w:num w:numId="15" w16cid:durableId="291794007">
    <w:abstractNumId w:val="0"/>
  </w:num>
  <w:num w:numId="16" w16cid:durableId="336006310">
    <w:abstractNumId w:val="1"/>
  </w:num>
  <w:num w:numId="17" w16cid:durableId="2089575840">
    <w:abstractNumId w:val="2"/>
  </w:num>
  <w:num w:numId="18" w16cid:durableId="1453524457">
    <w:abstractNumId w:val="3"/>
  </w:num>
  <w:num w:numId="19" w16cid:durableId="468977050">
    <w:abstractNumId w:val="8"/>
  </w:num>
  <w:num w:numId="20" w16cid:durableId="1503158143">
    <w:abstractNumId w:val="4"/>
  </w:num>
  <w:num w:numId="21" w16cid:durableId="1165900613">
    <w:abstractNumId w:val="5"/>
  </w:num>
  <w:num w:numId="22" w16cid:durableId="734279676">
    <w:abstractNumId w:val="6"/>
  </w:num>
  <w:num w:numId="23" w16cid:durableId="476845880">
    <w:abstractNumId w:val="7"/>
  </w:num>
  <w:num w:numId="24" w16cid:durableId="2098358106">
    <w:abstractNumId w:val="9"/>
  </w:num>
  <w:num w:numId="25" w16cid:durableId="267934975">
    <w:abstractNumId w:val="26"/>
  </w:num>
  <w:num w:numId="26" w16cid:durableId="1089274146">
    <w:abstractNumId w:val="19"/>
  </w:num>
  <w:num w:numId="27" w16cid:durableId="971866034">
    <w:abstractNumId w:val="13"/>
  </w:num>
  <w:num w:numId="28" w16cid:durableId="1675110588">
    <w:abstractNumId w:val="16"/>
  </w:num>
  <w:num w:numId="29" w16cid:durableId="161975017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2790C"/>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F44"/>
    <w:rsid w:val="00202FEE"/>
    <w:rsid w:val="00206730"/>
    <w:rsid w:val="0021489B"/>
    <w:rsid w:val="00221239"/>
    <w:rsid w:val="00225458"/>
    <w:rsid w:val="002257D4"/>
    <w:rsid w:val="00231552"/>
    <w:rsid w:val="00233761"/>
    <w:rsid w:val="00244103"/>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508"/>
    <w:rsid w:val="002B6B91"/>
    <w:rsid w:val="002B7474"/>
    <w:rsid w:val="002C012B"/>
    <w:rsid w:val="002C4862"/>
    <w:rsid w:val="002C52E6"/>
    <w:rsid w:val="002C577A"/>
    <w:rsid w:val="002C7186"/>
    <w:rsid w:val="002D2063"/>
    <w:rsid w:val="002D4A0C"/>
    <w:rsid w:val="002E380F"/>
    <w:rsid w:val="002E5F95"/>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D49"/>
    <w:rsid w:val="00364D8B"/>
    <w:rsid w:val="00367A6F"/>
    <w:rsid w:val="003718E8"/>
    <w:rsid w:val="0038425C"/>
    <w:rsid w:val="00387603"/>
    <w:rsid w:val="00391CBE"/>
    <w:rsid w:val="003957CB"/>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5B20"/>
    <w:rsid w:val="00405BB1"/>
    <w:rsid w:val="00410B46"/>
    <w:rsid w:val="00411093"/>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0D89"/>
    <w:rsid w:val="004818FE"/>
    <w:rsid w:val="00486BA9"/>
    <w:rsid w:val="004879A5"/>
    <w:rsid w:val="00493B8E"/>
    <w:rsid w:val="00496C93"/>
    <w:rsid w:val="004A0FB8"/>
    <w:rsid w:val="004A13DF"/>
    <w:rsid w:val="004A36F7"/>
    <w:rsid w:val="004B2E7E"/>
    <w:rsid w:val="004B65F4"/>
    <w:rsid w:val="004B66FA"/>
    <w:rsid w:val="004C01D3"/>
    <w:rsid w:val="004C025F"/>
    <w:rsid w:val="004C194A"/>
    <w:rsid w:val="004C4D84"/>
    <w:rsid w:val="004C6E90"/>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02E9"/>
    <w:rsid w:val="005B2FFD"/>
    <w:rsid w:val="005C13E8"/>
    <w:rsid w:val="005C3B1C"/>
    <w:rsid w:val="005C75A1"/>
    <w:rsid w:val="005D07E4"/>
    <w:rsid w:val="005D3892"/>
    <w:rsid w:val="005D7C2F"/>
    <w:rsid w:val="005D7F75"/>
    <w:rsid w:val="005E1890"/>
    <w:rsid w:val="005E333D"/>
    <w:rsid w:val="005E6728"/>
    <w:rsid w:val="005F2463"/>
    <w:rsid w:val="005F48E6"/>
    <w:rsid w:val="006003B8"/>
    <w:rsid w:val="00602E22"/>
    <w:rsid w:val="0060340E"/>
    <w:rsid w:val="00604C32"/>
    <w:rsid w:val="0060555F"/>
    <w:rsid w:val="00611B75"/>
    <w:rsid w:val="00620A78"/>
    <w:rsid w:val="006213EB"/>
    <w:rsid w:val="00623F39"/>
    <w:rsid w:val="0062411A"/>
    <w:rsid w:val="006243A6"/>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31D5"/>
    <w:rsid w:val="006A321B"/>
    <w:rsid w:val="006A474B"/>
    <w:rsid w:val="006A7EA1"/>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1E91"/>
    <w:rsid w:val="006F67CA"/>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6C48"/>
    <w:rsid w:val="00817AE7"/>
    <w:rsid w:val="008212F1"/>
    <w:rsid w:val="008257DE"/>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73F27"/>
    <w:rsid w:val="00886483"/>
    <w:rsid w:val="00890C19"/>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A8C"/>
    <w:rsid w:val="008F19D2"/>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436C"/>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71C0"/>
    <w:rsid w:val="009D79EF"/>
    <w:rsid w:val="009E0591"/>
    <w:rsid w:val="009E0C56"/>
    <w:rsid w:val="009E1DD2"/>
    <w:rsid w:val="009E537F"/>
    <w:rsid w:val="009F3E99"/>
    <w:rsid w:val="009F40B3"/>
    <w:rsid w:val="009F4AA2"/>
    <w:rsid w:val="00A01363"/>
    <w:rsid w:val="00A04D39"/>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5473"/>
    <w:rsid w:val="00A77286"/>
    <w:rsid w:val="00A80F0E"/>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C4C78"/>
    <w:rsid w:val="00AD0DF4"/>
    <w:rsid w:val="00AD778F"/>
    <w:rsid w:val="00AF3318"/>
    <w:rsid w:val="00AF3CC2"/>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92B"/>
    <w:rsid w:val="00B91FA4"/>
    <w:rsid w:val="00B931DF"/>
    <w:rsid w:val="00B945F9"/>
    <w:rsid w:val="00BA3354"/>
    <w:rsid w:val="00BB2542"/>
    <w:rsid w:val="00BB5163"/>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D554D"/>
    <w:rsid w:val="00CE0C76"/>
    <w:rsid w:val="00CE0FAF"/>
    <w:rsid w:val="00CE161A"/>
    <w:rsid w:val="00CE194D"/>
    <w:rsid w:val="00CE470D"/>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0D9B"/>
    <w:rsid w:val="00E11472"/>
    <w:rsid w:val="00E1152F"/>
    <w:rsid w:val="00E15E9D"/>
    <w:rsid w:val="00E27198"/>
    <w:rsid w:val="00E30510"/>
    <w:rsid w:val="00E35529"/>
    <w:rsid w:val="00E43039"/>
    <w:rsid w:val="00E45A9B"/>
    <w:rsid w:val="00E47A96"/>
    <w:rsid w:val="00E503EA"/>
    <w:rsid w:val="00E545EF"/>
    <w:rsid w:val="00E60126"/>
    <w:rsid w:val="00E60E99"/>
    <w:rsid w:val="00E615DF"/>
    <w:rsid w:val="00E7408B"/>
    <w:rsid w:val="00E75C5E"/>
    <w:rsid w:val="00E773E5"/>
    <w:rsid w:val="00E808CB"/>
    <w:rsid w:val="00E84D5C"/>
    <w:rsid w:val="00E85D1A"/>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65D6"/>
    <w:rsid w:val="00FC3F1C"/>
    <w:rsid w:val="00FC5384"/>
    <w:rsid w:val="00FD2C6A"/>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8257DE"/>
    <w:rPr>
      <w:color w:val="0563C1" w:themeColor="hyperlink"/>
      <w:u w:val="single"/>
    </w:rPr>
  </w:style>
  <w:style w:type="paragraph" w:styleId="Funotentext">
    <w:name w:val="footnote text"/>
    <w:basedOn w:val="Standard"/>
    <w:link w:val="FunotentextZchn"/>
    <w:uiPriority w:val="99"/>
    <w:semiHidden/>
    <w:unhideWhenUsed/>
    <w:rsid w:val="008257DE"/>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8257DE"/>
    <w:rPr>
      <w:lang w:eastAsia="en-US"/>
    </w:rPr>
  </w:style>
  <w:style w:type="character" w:styleId="Funotenzeichen">
    <w:name w:val="footnote reference"/>
    <w:basedOn w:val="Absatz-Standardschriftart"/>
    <w:uiPriority w:val="99"/>
    <w:semiHidden/>
    <w:unhideWhenUsed/>
    <w:rsid w:val="008257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E0C91C-628E-F944-9235-A0B6089BF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48</Words>
  <Characters>14166</Characters>
  <Application>Microsoft Office Word</Application>
  <DocSecurity>0</DocSecurity>
  <Lines>118</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382</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6</cp:revision>
  <dcterms:created xsi:type="dcterms:W3CDTF">2020-02-14T16:13:00Z</dcterms:created>
  <dcterms:modified xsi:type="dcterms:W3CDTF">2022-06-07T20:55:00Z</dcterms:modified>
</cp:coreProperties>
</file>